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71E5" w:rsidRDefault="00EA71E5" w:rsidP="00EA71E5">
      <w:r>
        <w:t>Inheritance</w:t>
      </w:r>
    </w:p>
    <w:p w:rsidR="00EA71E5" w:rsidRDefault="00EA71E5" w:rsidP="00EA71E5"/>
    <w:p w:rsidR="00EA71E5" w:rsidRDefault="00EA71E5" w:rsidP="00EA71E5">
      <w:r>
        <w:t>1.</w:t>
      </w:r>
      <w:r>
        <w:tab/>
        <w:t>Write a program to enter Employee first name, last name, Account number and various databases using single inheritance.</w:t>
      </w:r>
    </w:p>
    <w:p w:rsidR="00EA71E5" w:rsidRDefault="00EA71E5" w:rsidP="00EA71E5">
      <w:r>
        <w:t xml:space="preserve">2. </w:t>
      </w:r>
      <w:r>
        <w:tab/>
      </w:r>
      <w:proofErr w:type="gramStart"/>
      <w:r>
        <w:t>A</w:t>
      </w:r>
      <w:proofErr w:type="gramEnd"/>
      <w:r>
        <w:t xml:space="preserve"> base class B and a Derived class D. Class B and D both contain public and private member functions. Make a program to Show single inheritance show difference between public derived access and private derived access.</w:t>
      </w:r>
    </w:p>
    <w:p w:rsidR="00EA71E5" w:rsidRDefault="00EA71E5" w:rsidP="00EA71E5">
      <w:r>
        <w:t xml:space="preserve">3. </w:t>
      </w:r>
      <w:r>
        <w:tab/>
        <w:t xml:space="preserve">WAP to enter Student Name, Roll number, Marks in two Subjects and its total using multilevel </w:t>
      </w:r>
    </w:p>
    <w:p w:rsidR="00EA71E5" w:rsidRDefault="00EA71E5" w:rsidP="00EA71E5">
      <w:proofErr w:type="gramStart"/>
      <w:r>
        <w:t>inheritance</w:t>
      </w:r>
      <w:proofErr w:type="gramEnd"/>
      <w:r>
        <w:t>.</w:t>
      </w:r>
    </w:p>
    <w:p w:rsidR="00EA71E5" w:rsidRDefault="00EA71E5" w:rsidP="00EA71E5">
      <w:r>
        <w:t xml:space="preserve">4.    </w:t>
      </w:r>
      <w:r>
        <w:tab/>
        <w:t xml:space="preserve">WAP to enter School or College name and Degrees provided </w:t>
      </w:r>
      <w:proofErr w:type="gramStart"/>
      <w:r>
        <w:t>by  them</w:t>
      </w:r>
      <w:proofErr w:type="gramEnd"/>
      <w:r>
        <w:t xml:space="preserve">  using  Multiple inheritance.</w:t>
      </w:r>
    </w:p>
    <w:p w:rsidR="00EA71E5" w:rsidRDefault="00EA71E5" w:rsidP="00EA71E5">
      <w:r>
        <w:t xml:space="preserve">5. </w:t>
      </w:r>
      <w:r>
        <w:tab/>
        <w:t>A program to enter the Student Roll no and Marks using Hybrid inheritance.</w:t>
      </w:r>
    </w:p>
    <w:p w:rsidR="00EA71E5" w:rsidRDefault="00EA71E5" w:rsidP="00EA71E5">
      <w:r>
        <w:t xml:space="preserve">6. </w:t>
      </w:r>
      <w:r>
        <w:tab/>
        <w:t xml:space="preserve">Write a program to enter Staff in which Teachers, Typist and officer are included in it. Typist is of two types according to </w:t>
      </w:r>
      <w:proofErr w:type="spellStart"/>
      <w:r>
        <w:t>there</w:t>
      </w:r>
      <w:proofErr w:type="spellEnd"/>
      <w:r>
        <w:t xml:space="preserve"> speed as regular and casual. Show the class Relationships using multiple inheritance.</w:t>
      </w:r>
    </w:p>
    <w:p w:rsidR="00EA71E5" w:rsidRDefault="00EA71E5" w:rsidP="00EA71E5">
      <w:r>
        <w:t>7.</w:t>
      </w:r>
      <w:r>
        <w:tab/>
        <w:t>WAP to access name, Roll no and class of a student by using single level inheritance.</w:t>
      </w:r>
    </w:p>
    <w:p w:rsidR="00325F6A" w:rsidRDefault="00EA71E5" w:rsidP="00EA71E5">
      <w:r>
        <w:t>8.</w:t>
      </w:r>
      <w:r>
        <w:tab/>
        <w:t>WAP to demonstrate how ambiguity is avoided in single level inheritance.</w:t>
      </w:r>
    </w:p>
    <w:p w:rsidR="00EA71E5" w:rsidRDefault="00EA71E5" w:rsidP="00EA71E5">
      <w:r>
        <w:t>WAP by using hierarchical inheritance to represent a bank account.</w:t>
      </w:r>
    </w:p>
    <w:p w:rsidR="00EA71E5" w:rsidRDefault="00EA71E5" w:rsidP="00EA71E5">
      <w:r>
        <w:t>9</w:t>
      </w:r>
      <w:bookmarkStart w:id="0" w:name="_GoBack"/>
      <w:bookmarkEnd w:id="0"/>
      <w:r>
        <w:t>.</w:t>
      </w:r>
      <w:r>
        <w:tab/>
        <w:t>WAP by using multilevel inheritance and use of parameterized constructors in all the three classes. Create object of last derived class only.</w:t>
      </w:r>
    </w:p>
    <w:sectPr w:rsidR="00EA71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13A4" w:rsidRDefault="00F513A4" w:rsidP="00EA71E5">
      <w:pPr>
        <w:spacing w:after="0" w:line="240" w:lineRule="auto"/>
      </w:pPr>
      <w:r>
        <w:separator/>
      </w:r>
    </w:p>
  </w:endnote>
  <w:endnote w:type="continuationSeparator" w:id="0">
    <w:p w:rsidR="00F513A4" w:rsidRDefault="00F513A4" w:rsidP="00EA71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13A4" w:rsidRDefault="00F513A4" w:rsidP="00EA71E5">
      <w:pPr>
        <w:spacing w:after="0" w:line="240" w:lineRule="auto"/>
      </w:pPr>
      <w:r>
        <w:separator/>
      </w:r>
    </w:p>
  </w:footnote>
  <w:footnote w:type="continuationSeparator" w:id="0">
    <w:p w:rsidR="00F513A4" w:rsidRDefault="00F513A4" w:rsidP="00EA71E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DO3MDc0NzW3MLJQ0lEKTi0uzszPAykwrAUAHOR1uiwAAAA="/>
  </w:docVars>
  <w:rsids>
    <w:rsidRoot w:val="00EA71E5"/>
    <w:rsid w:val="00325F6A"/>
    <w:rsid w:val="00A1539B"/>
    <w:rsid w:val="00EA71E5"/>
    <w:rsid w:val="00F51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57967"/>
  <w15:chartTrackingRefBased/>
  <w15:docId w15:val="{D5D031FA-D28A-41DC-980E-47AAE97CB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7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71E5"/>
  </w:style>
  <w:style w:type="paragraph" w:styleId="Footer">
    <w:name w:val="footer"/>
    <w:basedOn w:val="Normal"/>
    <w:link w:val="FooterChar"/>
    <w:uiPriority w:val="99"/>
    <w:unhideWhenUsed/>
    <w:rsid w:val="00EA7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71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 Ny</dc:creator>
  <cp:keywords/>
  <dc:description/>
  <cp:lastModifiedBy>Dee Ny</cp:lastModifiedBy>
  <cp:revision>1</cp:revision>
  <dcterms:created xsi:type="dcterms:W3CDTF">2020-06-05T04:59:00Z</dcterms:created>
  <dcterms:modified xsi:type="dcterms:W3CDTF">2020-06-05T07:29:00Z</dcterms:modified>
</cp:coreProperties>
</file>